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8A50C" w14:textId="1E6C36A4" w:rsidR="00935B23" w:rsidRPr="00DA20EF" w:rsidRDefault="00116D5D" w:rsidP="00116D5D">
      <w:pPr>
        <w:pStyle w:val="Title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>Part1</w:t>
      </w:r>
    </w:p>
    <w:p w14:paraId="32162E6C" w14:textId="3B5BDA58" w:rsidR="00116D5D" w:rsidRPr="00F3290D" w:rsidRDefault="00116D5D" w:rsidP="00116D5D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3290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NSWER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1</w:t>
      </w:r>
      <w:r w:rsidRPr="00F3290D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4123B0CC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16D5D">
        <w:rPr>
          <w:rFonts w:ascii="Times New Roman" w:hAnsi="Times New Roman" w:cs="Times New Roman"/>
          <w:sz w:val="24"/>
          <w:szCs w:val="24"/>
          <w:u w:val="single"/>
        </w:rPr>
        <w:t>import pandas as pd</w:t>
      </w:r>
    </w:p>
    <w:p w14:paraId="11425762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16D5D">
        <w:rPr>
          <w:rFonts w:ascii="Times New Roman" w:hAnsi="Times New Roman" w:cs="Times New Roman"/>
          <w:sz w:val="24"/>
          <w:szCs w:val="24"/>
          <w:u w:val="single"/>
        </w:rPr>
        <w:t xml:space="preserve">import </w:t>
      </w:r>
      <w:proofErr w:type="spellStart"/>
      <w:r w:rsidRPr="00116D5D">
        <w:rPr>
          <w:rFonts w:ascii="Times New Roman" w:hAnsi="Times New Roman" w:cs="Times New Roman"/>
          <w:sz w:val="24"/>
          <w:szCs w:val="24"/>
          <w:u w:val="single"/>
        </w:rPr>
        <w:t>matplotlib.pyplot</w:t>
      </w:r>
      <w:proofErr w:type="spellEnd"/>
      <w:r w:rsidRPr="00116D5D">
        <w:rPr>
          <w:rFonts w:ascii="Times New Roman" w:hAnsi="Times New Roman" w:cs="Times New Roman"/>
          <w:sz w:val="24"/>
          <w:szCs w:val="24"/>
          <w:u w:val="single"/>
        </w:rPr>
        <w:t xml:space="preserve"> as </w:t>
      </w:r>
      <w:proofErr w:type="spellStart"/>
      <w:r w:rsidRPr="00116D5D">
        <w:rPr>
          <w:rFonts w:ascii="Times New Roman" w:hAnsi="Times New Roman" w:cs="Times New Roman"/>
          <w:sz w:val="24"/>
          <w:szCs w:val="24"/>
          <w:u w:val="single"/>
        </w:rPr>
        <w:t>plt</w:t>
      </w:r>
      <w:proofErr w:type="spellEnd"/>
    </w:p>
    <w:p w14:paraId="391EF2D7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16D5D">
        <w:rPr>
          <w:rFonts w:ascii="Times New Roman" w:hAnsi="Times New Roman" w:cs="Times New Roman"/>
          <w:sz w:val="24"/>
          <w:szCs w:val="24"/>
          <w:u w:val="single"/>
        </w:rPr>
        <w:t>import math</w:t>
      </w:r>
    </w:p>
    <w:p w14:paraId="7356EA55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6868C2FA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16D5D">
        <w:rPr>
          <w:rFonts w:ascii="Times New Roman" w:hAnsi="Times New Roman" w:cs="Times New Roman"/>
          <w:sz w:val="24"/>
          <w:szCs w:val="24"/>
          <w:u w:val="single"/>
        </w:rPr>
        <w:t>cough = []</w:t>
      </w:r>
    </w:p>
    <w:p w14:paraId="160CD3A7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16D5D">
        <w:rPr>
          <w:rFonts w:ascii="Times New Roman" w:hAnsi="Times New Roman" w:cs="Times New Roman"/>
          <w:sz w:val="24"/>
          <w:szCs w:val="24"/>
          <w:u w:val="single"/>
        </w:rPr>
        <w:t>types = []</w:t>
      </w:r>
    </w:p>
    <w:p w14:paraId="0520778D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proofErr w:type="spellStart"/>
      <w:r w:rsidRPr="00116D5D">
        <w:rPr>
          <w:rFonts w:ascii="Times New Roman" w:hAnsi="Times New Roman" w:cs="Times New Roman"/>
          <w:sz w:val="24"/>
          <w:szCs w:val="24"/>
          <w:u w:val="single"/>
        </w:rPr>
        <w:t>allTypes</w:t>
      </w:r>
      <w:proofErr w:type="spellEnd"/>
      <w:r w:rsidRPr="00116D5D">
        <w:rPr>
          <w:rFonts w:ascii="Times New Roman" w:hAnsi="Times New Roman" w:cs="Times New Roman"/>
          <w:sz w:val="24"/>
          <w:szCs w:val="24"/>
          <w:u w:val="single"/>
        </w:rPr>
        <w:t xml:space="preserve"> = []</w:t>
      </w:r>
    </w:p>
    <w:p w14:paraId="49971372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16D5D">
        <w:rPr>
          <w:rFonts w:ascii="Times New Roman" w:hAnsi="Times New Roman" w:cs="Times New Roman"/>
          <w:sz w:val="24"/>
          <w:szCs w:val="24"/>
          <w:u w:val="single"/>
        </w:rPr>
        <w:t xml:space="preserve">df = </w:t>
      </w:r>
      <w:proofErr w:type="spellStart"/>
      <w:r w:rsidRPr="00116D5D">
        <w:rPr>
          <w:rFonts w:ascii="Times New Roman" w:hAnsi="Times New Roman" w:cs="Times New Roman"/>
          <w:sz w:val="24"/>
          <w:szCs w:val="24"/>
          <w:u w:val="single"/>
        </w:rPr>
        <w:t>pd.read_csv</w:t>
      </w:r>
      <w:proofErr w:type="spellEnd"/>
      <w:r w:rsidRPr="00116D5D">
        <w:rPr>
          <w:rFonts w:ascii="Times New Roman" w:hAnsi="Times New Roman" w:cs="Times New Roman"/>
          <w:sz w:val="24"/>
          <w:szCs w:val="24"/>
          <w:u w:val="single"/>
        </w:rPr>
        <w:t>("Train.csv")</w:t>
      </w:r>
    </w:p>
    <w:p w14:paraId="43D1D13C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16D5D">
        <w:rPr>
          <w:rFonts w:ascii="Times New Roman" w:hAnsi="Times New Roman" w:cs="Times New Roman"/>
          <w:sz w:val="24"/>
          <w:szCs w:val="24"/>
          <w:u w:val="single"/>
        </w:rPr>
        <w:t xml:space="preserve">test = </w:t>
      </w:r>
      <w:proofErr w:type="spellStart"/>
      <w:r w:rsidRPr="00116D5D">
        <w:rPr>
          <w:rFonts w:ascii="Times New Roman" w:hAnsi="Times New Roman" w:cs="Times New Roman"/>
          <w:sz w:val="24"/>
          <w:szCs w:val="24"/>
          <w:u w:val="single"/>
        </w:rPr>
        <w:t>pd.read_csv</w:t>
      </w:r>
      <w:proofErr w:type="spellEnd"/>
      <w:r w:rsidRPr="00116D5D">
        <w:rPr>
          <w:rFonts w:ascii="Times New Roman" w:hAnsi="Times New Roman" w:cs="Times New Roman"/>
          <w:sz w:val="24"/>
          <w:szCs w:val="24"/>
          <w:u w:val="single"/>
        </w:rPr>
        <w:t>("Test.csv")</w:t>
      </w:r>
    </w:p>
    <w:p w14:paraId="6354B5F3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</w:p>
    <w:p w14:paraId="43D50C3C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16D5D">
        <w:rPr>
          <w:rFonts w:ascii="Times New Roman" w:hAnsi="Times New Roman" w:cs="Times New Roman"/>
          <w:sz w:val="24"/>
          <w:szCs w:val="24"/>
          <w:u w:val="single"/>
        </w:rPr>
        <w:t>for symptom in df:</w:t>
      </w:r>
    </w:p>
    <w:p w14:paraId="5F433548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16D5D"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proofErr w:type="spellStart"/>
      <w:r w:rsidRPr="00116D5D">
        <w:rPr>
          <w:rFonts w:ascii="Times New Roman" w:hAnsi="Times New Roman" w:cs="Times New Roman"/>
          <w:sz w:val="24"/>
          <w:szCs w:val="24"/>
          <w:u w:val="single"/>
        </w:rPr>
        <w:t>plt.scatter</w:t>
      </w:r>
      <w:proofErr w:type="spellEnd"/>
      <w:r w:rsidRPr="00116D5D">
        <w:rPr>
          <w:rFonts w:ascii="Times New Roman" w:hAnsi="Times New Roman" w:cs="Times New Roman"/>
          <w:sz w:val="24"/>
          <w:szCs w:val="24"/>
          <w:u w:val="single"/>
        </w:rPr>
        <w:t>(</w:t>
      </w:r>
      <w:proofErr w:type="spellStart"/>
      <w:r w:rsidRPr="00116D5D">
        <w:rPr>
          <w:rFonts w:ascii="Times New Roman" w:hAnsi="Times New Roman" w:cs="Times New Roman"/>
          <w:sz w:val="24"/>
          <w:szCs w:val="24"/>
          <w:u w:val="single"/>
        </w:rPr>
        <w:t>df.index.values,df</w:t>
      </w:r>
      <w:proofErr w:type="spellEnd"/>
      <w:r w:rsidRPr="00116D5D">
        <w:rPr>
          <w:rFonts w:ascii="Times New Roman" w:hAnsi="Times New Roman" w:cs="Times New Roman"/>
          <w:sz w:val="24"/>
          <w:szCs w:val="24"/>
          <w:u w:val="single"/>
        </w:rPr>
        <w:t>[symptom].values, color='red')</w:t>
      </w:r>
    </w:p>
    <w:p w14:paraId="3060030B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16D5D"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proofErr w:type="spellStart"/>
      <w:r w:rsidRPr="00116D5D">
        <w:rPr>
          <w:rFonts w:ascii="Times New Roman" w:hAnsi="Times New Roman" w:cs="Times New Roman"/>
          <w:sz w:val="24"/>
          <w:szCs w:val="24"/>
          <w:u w:val="single"/>
        </w:rPr>
        <w:t>plt.scatter</w:t>
      </w:r>
      <w:proofErr w:type="spellEnd"/>
      <w:r w:rsidRPr="00116D5D">
        <w:rPr>
          <w:rFonts w:ascii="Times New Roman" w:hAnsi="Times New Roman" w:cs="Times New Roman"/>
          <w:sz w:val="24"/>
          <w:szCs w:val="24"/>
          <w:u w:val="single"/>
        </w:rPr>
        <w:t>(</w:t>
      </w:r>
      <w:proofErr w:type="spellStart"/>
      <w:r w:rsidRPr="00116D5D">
        <w:rPr>
          <w:rFonts w:ascii="Times New Roman" w:hAnsi="Times New Roman" w:cs="Times New Roman"/>
          <w:sz w:val="24"/>
          <w:szCs w:val="24"/>
          <w:u w:val="single"/>
        </w:rPr>
        <w:t>df.index.values</w:t>
      </w:r>
      <w:proofErr w:type="spellEnd"/>
      <w:r w:rsidRPr="00116D5D">
        <w:rPr>
          <w:rFonts w:ascii="Times New Roman" w:hAnsi="Times New Roman" w:cs="Times New Roman"/>
          <w:sz w:val="24"/>
          <w:szCs w:val="24"/>
          <w:u w:val="single"/>
        </w:rPr>
        <w:t xml:space="preserve"> ,</w:t>
      </w:r>
      <w:proofErr w:type="spellStart"/>
      <w:r w:rsidRPr="00116D5D">
        <w:rPr>
          <w:rFonts w:ascii="Times New Roman" w:hAnsi="Times New Roman" w:cs="Times New Roman"/>
          <w:sz w:val="24"/>
          <w:szCs w:val="24"/>
          <w:u w:val="single"/>
        </w:rPr>
        <w:t>df.TYPE.values</w:t>
      </w:r>
      <w:proofErr w:type="spellEnd"/>
      <w:r w:rsidRPr="00116D5D">
        <w:rPr>
          <w:rFonts w:ascii="Times New Roman" w:hAnsi="Times New Roman" w:cs="Times New Roman"/>
          <w:sz w:val="24"/>
          <w:szCs w:val="24"/>
          <w:u w:val="single"/>
        </w:rPr>
        <w:t>)</w:t>
      </w:r>
    </w:p>
    <w:p w14:paraId="114F1216" w14:textId="6E618872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116D5D">
        <w:rPr>
          <w:rFonts w:ascii="Times New Roman" w:hAnsi="Times New Roman" w:cs="Times New Roman"/>
          <w:sz w:val="24"/>
          <w:szCs w:val="24"/>
          <w:u w:val="single"/>
        </w:rPr>
        <w:t xml:space="preserve">    </w:t>
      </w:r>
      <w:proofErr w:type="spellStart"/>
      <w:r w:rsidRPr="00116D5D">
        <w:rPr>
          <w:rFonts w:ascii="Times New Roman" w:hAnsi="Times New Roman" w:cs="Times New Roman"/>
          <w:sz w:val="24"/>
          <w:szCs w:val="24"/>
          <w:u w:val="single"/>
        </w:rPr>
        <w:t>plt.show</w:t>
      </w:r>
      <w:proofErr w:type="spellEnd"/>
      <w:r w:rsidRPr="00116D5D">
        <w:rPr>
          <w:rFonts w:ascii="Times New Roman" w:hAnsi="Times New Roman" w:cs="Times New Roman"/>
          <w:sz w:val="24"/>
          <w:szCs w:val="24"/>
          <w:u w:val="single"/>
        </w:rPr>
        <w:t>()</w:t>
      </w:r>
    </w:p>
    <w:p w14:paraId="17FFB616" w14:textId="454B3D6B" w:rsid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3290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NSWER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  <w:r w:rsidRPr="00F3290D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522FA170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>for j in range(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(test)):               #n</w:t>
      </w:r>
    </w:p>
    <w:p w14:paraId="08512CA5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minDiff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= math.inf                   # n-1                    </w:t>
      </w:r>
    </w:p>
    <w:p w14:paraId="2D2A5916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index = 0</w:t>
      </w:r>
    </w:p>
    <w:p w14:paraId="4CA85BBC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for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(df)):              #(n-1)n</w:t>
      </w:r>
    </w:p>
    <w:p w14:paraId="71D424B8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diff = 0                          #(n-1)(n-1)</w:t>
      </w:r>
    </w:p>
    <w:p w14:paraId="7291967C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sum = 0                            </w:t>
      </w:r>
    </w:p>
    <w:p w14:paraId="564705C3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for k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(test)):         #  (n-1)(n-1)(n)</w:t>
      </w:r>
    </w:p>
    <w:p w14:paraId="7DB4E746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estNum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est.iloc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[j][k]     #(n-1)(n-1)(n-1)</w:t>
      </w:r>
    </w:p>
    <w:p w14:paraId="201955AD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rainNum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df.iloc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][k]      #(n-1)(n-1)(n-1)</w:t>
      </w:r>
    </w:p>
    <w:p w14:paraId="06F8A166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    diff = diff + (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estNum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rainNum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)**2   #       (n-1)(n-1)(n-1)</w:t>
      </w:r>
    </w:p>
    <w:p w14:paraId="0B54677A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diff =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math.sqrt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(diff)            #(n-1)(n-1)</w:t>
      </w:r>
    </w:p>
    <w:p w14:paraId="4012673F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if (diff &lt;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minDiff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):              #(n-1)(n-1)</w:t>
      </w:r>
    </w:p>
    <w:p w14:paraId="1D0FB102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lastRenderedPageBreak/>
        <w:t xml:space="preserve">           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minDiff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= diff                #(n-1)(n-1)</w:t>
      </w:r>
    </w:p>
    <w:p w14:paraId="7E065A63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    index =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                    #(n-1)(n-1)</w:t>
      </w:r>
    </w:p>
    <w:p w14:paraId="72800AE2" w14:textId="54C67ECD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print("Patient: "+str(j+1)+" has "+str(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df.iloc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][20])) #    (n-1)       </w:t>
      </w:r>
    </w:p>
    <w:p w14:paraId="47F91D18" w14:textId="5DFB5B9B" w:rsid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3290D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ANSWER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3</w:t>
      </w:r>
      <w:r w:rsidRPr="00F3290D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5BA3541C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>from pandas import *</w:t>
      </w:r>
    </w:p>
    <w:p w14:paraId="23DE9AA7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import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matplotlib.pyplot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plt</w:t>
      </w:r>
      <w:proofErr w:type="spellEnd"/>
    </w:p>
    <w:p w14:paraId="2DDFC266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>import math</w:t>
      </w:r>
    </w:p>
    <w:p w14:paraId="7C3192B3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4D5E074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Train =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read_csv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("Train.csv")</w:t>
      </w:r>
    </w:p>
    <w:p w14:paraId="6C108CB1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>correct = 0</w:t>
      </w:r>
    </w:p>
    <w:p w14:paraId="51F2583D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>wrong = 0</w:t>
      </w:r>
    </w:p>
    <w:p w14:paraId="592FF267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estarray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rain.iloc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[j].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olist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()</w:t>
      </w:r>
    </w:p>
    <w:p w14:paraId="1F7335E2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>for j in range(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(Train)//2+1,len(Train)): #iterates from middle of the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dataframe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to the end</w:t>
      </w:r>
    </w:p>
    <w:p w14:paraId="21E6D820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minDiff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= math.inf #minimum set to infinity</w:t>
      </w:r>
    </w:p>
    <w:p w14:paraId="2FFDFFDE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estarray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rain.iloc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[j].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olist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() #returns a row to be checked</w:t>
      </w:r>
    </w:p>
    <w:p w14:paraId="3E4DC2FD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index = 0</w:t>
      </w:r>
    </w:p>
    <w:p w14:paraId="483E277F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for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(Train)//2+1): # iterates from start to mid of the array </w:t>
      </w:r>
    </w:p>
    <w:p w14:paraId="137E06D6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Actualarray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rain.iloc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].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olist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() #returns the row to be compared with testing data</w:t>
      </w:r>
    </w:p>
    <w:p w14:paraId="64D8EF18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diff = 0</w:t>
      </w:r>
    </w:p>
    <w:p w14:paraId="71596420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for k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estarray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)-1):</w:t>
      </w:r>
    </w:p>
    <w:p w14:paraId="0D631BDC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    diff = diff + (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estarray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[k] -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Actualarray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[k])**2</w:t>
      </w:r>
    </w:p>
    <w:p w14:paraId="2E3080B1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diff =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math.sqrt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(diff)</w:t>
      </w:r>
    </w:p>
    <w:p w14:paraId="15C5E1DE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6376B3C6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if diff &lt;=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minDiff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:</w:t>
      </w:r>
    </w:p>
    <w:p w14:paraId="5BDBA0A0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minDiff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= diff</w:t>
      </w:r>
    </w:p>
    <w:p w14:paraId="13ADF0F8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    index =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i</w:t>
      </w:r>
      <w:proofErr w:type="spellEnd"/>
    </w:p>
    <w:p w14:paraId="13022194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ExperimentalDisease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rain.iloc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[index][20]</w:t>
      </w:r>
    </w:p>
    <w:p w14:paraId="53CEE92E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ActualDisease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Train.iloc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[j][20]</w:t>
      </w:r>
    </w:p>
    <w:p w14:paraId="43D46F50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if (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ExperimentalDisease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 xml:space="preserve"> == 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ActualDisease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):</w:t>
      </w:r>
    </w:p>
    <w:p w14:paraId="47BF3597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correct+=1</w:t>
      </w:r>
    </w:p>
    <w:p w14:paraId="0D77C06B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lastRenderedPageBreak/>
        <w:t xml:space="preserve">    else:</w:t>
      </w:r>
    </w:p>
    <w:p w14:paraId="461D8530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    wrong+=1</w:t>
      </w:r>
    </w:p>
    <w:p w14:paraId="758B64BE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print("Patient Predicted: "+str(j+1)+" has "+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ExperimentalDisease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)</w:t>
      </w:r>
    </w:p>
    <w:p w14:paraId="7FA4B2D9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print("Patient Actual: "+str(j+1)+" has "+</w:t>
      </w:r>
      <w:proofErr w:type="spellStart"/>
      <w:r w:rsidRPr="00116D5D">
        <w:rPr>
          <w:rFonts w:ascii="Times New Roman" w:hAnsi="Times New Roman" w:cs="Times New Roman"/>
          <w:sz w:val="24"/>
          <w:szCs w:val="24"/>
        </w:rPr>
        <w:t>ActualDisease</w:t>
      </w:r>
      <w:proofErr w:type="spellEnd"/>
      <w:r w:rsidRPr="00116D5D">
        <w:rPr>
          <w:rFonts w:ascii="Times New Roman" w:hAnsi="Times New Roman" w:cs="Times New Roman"/>
          <w:sz w:val="24"/>
          <w:szCs w:val="24"/>
        </w:rPr>
        <w:t>)</w:t>
      </w:r>
    </w:p>
    <w:p w14:paraId="6C6E2956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print(correct)</w:t>
      </w:r>
    </w:p>
    <w:p w14:paraId="10A1DFA4" w14:textId="20A086D8" w:rsidR="00116D5D" w:rsidRPr="00116D5D" w:rsidRDefault="00116D5D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 xml:space="preserve">    print(wrong)</w:t>
      </w:r>
    </w:p>
    <w:p w14:paraId="34394CC9" w14:textId="3878E2CF" w:rsidR="00DA20EF" w:rsidRPr="00F3290D" w:rsidRDefault="00DA20EF" w:rsidP="00DA20E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F3290D">
        <w:rPr>
          <w:rFonts w:ascii="Times New Roman" w:hAnsi="Times New Roman" w:cs="Times New Roman"/>
          <w:b/>
          <w:bCs/>
          <w:sz w:val="24"/>
          <w:szCs w:val="24"/>
          <w:u w:val="single"/>
        </w:rPr>
        <w:t>ANSWER 5:</w:t>
      </w:r>
    </w:p>
    <w:p w14:paraId="445F842B" w14:textId="3028859A" w:rsidR="00DA20EF" w:rsidRPr="00DA20EF" w:rsidRDefault="00DA20EF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20EF">
        <w:rPr>
          <w:rFonts w:ascii="Times New Roman" w:hAnsi="Times New Roman" w:cs="Times New Roman"/>
          <w:sz w:val="24"/>
          <w:szCs w:val="24"/>
        </w:rPr>
        <w:t>for j in range(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(test)):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DA20EF">
        <w:rPr>
          <w:rFonts w:ascii="Times New Roman" w:hAnsi="Times New Roman" w:cs="Times New Roman"/>
          <w:sz w:val="24"/>
          <w:szCs w:val="24"/>
        </w:rPr>
        <w:t xml:space="preserve"> n</w:t>
      </w:r>
    </w:p>
    <w:p w14:paraId="1F5E4BAD" w14:textId="5632A949" w:rsidR="00DA20EF" w:rsidRPr="00DA20EF" w:rsidRDefault="00DA20EF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20EF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minDiff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 = math.inf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DA20EF">
        <w:rPr>
          <w:rFonts w:ascii="Times New Roman" w:hAnsi="Times New Roman" w:cs="Times New Roman"/>
          <w:sz w:val="24"/>
          <w:szCs w:val="24"/>
        </w:rPr>
        <w:t xml:space="preserve"> n-1                    </w:t>
      </w:r>
    </w:p>
    <w:p w14:paraId="7F89EE75" w14:textId="66652FEE" w:rsidR="00DA20EF" w:rsidRPr="00DA20EF" w:rsidRDefault="00DA20EF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20EF">
        <w:rPr>
          <w:rFonts w:ascii="Times New Roman" w:hAnsi="Times New Roman" w:cs="Times New Roman"/>
          <w:sz w:val="24"/>
          <w:szCs w:val="24"/>
        </w:rPr>
        <w:t xml:space="preserve">    index = 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n-1</w:t>
      </w:r>
    </w:p>
    <w:p w14:paraId="698DEAB3" w14:textId="133A17CE" w:rsidR="00DA20EF" w:rsidRPr="00DA20EF" w:rsidRDefault="00DA20EF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20EF">
        <w:rPr>
          <w:rFonts w:ascii="Times New Roman" w:hAnsi="Times New Roman" w:cs="Times New Roman"/>
          <w:sz w:val="24"/>
          <w:szCs w:val="24"/>
        </w:rPr>
        <w:t xml:space="preserve">    for 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(df)):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DA20EF">
        <w:rPr>
          <w:rFonts w:ascii="Times New Roman" w:hAnsi="Times New Roman" w:cs="Times New Roman"/>
          <w:sz w:val="24"/>
          <w:szCs w:val="24"/>
        </w:rPr>
        <w:t>(n-1)n</w:t>
      </w:r>
    </w:p>
    <w:p w14:paraId="0471B9F6" w14:textId="3CCB38C6" w:rsidR="00DA20EF" w:rsidRPr="00DA20EF" w:rsidRDefault="00DA20EF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20EF">
        <w:rPr>
          <w:rFonts w:ascii="Times New Roman" w:hAnsi="Times New Roman" w:cs="Times New Roman"/>
          <w:sz w:val="24"/>
          <w:szCs w:val="24"/>
        </w:rPr>
        <w:t xml:space="preserve">        diff = 0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DA20EF">
        <w:rPr>
          <w:rFonts w:ascii="Times New Roman" w:hAnsi="Times New Roman" w:cs="Times New Roman"/>
          <w:sz w:val="24"/>
          <w:szCs w:val="24"/>
        </w:rPr>
        <w:t>(n-1)(n-1)</w:t>
      </w:r>
    </w:p>
    <w:p w14:paraId="19F7B92F" w14:textId="0863A3C4" w:rsidR="00DA20EF" w:rsidRPr="00DA20EF" w:rsidRDefault="00DA20EF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20EF">
        <w:rPr>
          <w:rFonts w:ascii="Times New Roman" w:hAnsi="Times New Roman" w:cs="Times New Roman"/>
          <w:sz w:val="24"/>
          <w:szCs w:val="24"/>
        </w:rPr>
        <w:t xml:space="preserve">        sum = 0       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DA20EF">
        <w:rPr>
          <w:rFonts w:ascii="Times New Roman" w:hAnsi="Times New Roman" w:cs="Times New Roman"/>
          <w:sz w:val="24"/>
          <w:szCs w:val="24"/>
        </w:rPr>
        <w:t>(n-1)(n-1)</w:t>
      </w:r>
    </w:p>
    <w:p w14:paraId="4F87F6FF" w14:textId="43C304A2" w:rsidR="00DA20EF" w:rsidRPr="00DA20EF" w:rsidRDefault="00DA20EF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20EF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for k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 in range(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len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(test)):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DA20EF">
        <w:rPr>
          <w:rFonts w:ascii="Times New Roman" w:hAnsi="Times New Roman" w:cs="Times New Roman"/>
          <w:sz w:val="24"/>
          <w:szCs w:val="24"/>
        </w:rPr>
        <w:t>(n-1)(n-1)(n)</w:t>
      </w:r>
    </w:p>
    <w:p w14:paraId="2E1B73F2" w14:textId="0FC60DE1" w:rsidR="00DA20EF" w:rsidRPr="00DA20EF" w:rsidRDefault="00DA20EF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2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testNum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test.iloc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[j][k]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DA20EF">
        <w:rPr>
          <w:rFonts w:ascii="Times New Roman" w:hAnsi="Times New Roman" w:cs="Times New Roman"/>
          <w:sz w:val="24"/>
          <w:szCs w:val="24"/>
        </w:rPr>
        <w:t>(n-1)(n-1)(n-1)</w:t>
      </w:r>
    </w:p>
    <w:p w14:paraId="6E3BE68D" w14:textId="389D16ED" w:rsidR="00DA20EF" w:rsidRPr="00DA20EF" w:rsidRDefault="00DA20EF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2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trainNum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df.iloc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][k]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DA20EF">
        <w:rPr>
          <w:rFonts w:ascii="Times New Roman" w:hAnsi="Times New Roman" w:cs="Times New Roman"/>
          <w:sz w:val="24"/>
          <w:szCs w:val="24"/>
        </w:rPr>
        <w:t>(n-1)(n-1)(n-1)</w:t>
      </w:r>
    </w:p>
    <w:p w14:paraId="0B088EAF" w14:textId="79267B78" w:rsidR="00DA20EF" w:rsidRPr="00DA20EF" w:rsidRDefault="00DA20EF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20EF">
        <w:rPr>
          <w:rFonts w:ascii="Times New Roman" w:hAnsi="Times New Roman" w:cs="Times New Roman"/>
          <w:sz w:val="24"/>
          <w:szCs w:val="24"/>
        </w:rPr>
        <w:t xml:space="preserve">            diff = diff + (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testNum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 - 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trainNum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)**2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DA20EF">
        <w:rPr>
          <w:rFonts w:ascii="Times New Roman" w:hAnsi="Times New Roman" w:cs="Times New Roman"/>
          <w:sz w:val="24"/>
          <w:szCs w:val="24"/>
        </w:rPr>
        <w:t>(n-1)(n-1)(n-1)</w:t>
      </w:r>
    </w:p>
    <w:p w14:paraId="625692EF" w14:textId="3D01721D" w:rsidR="00DA20EF" w:rsidRPr="00DA20EF" w:rsidRDefault="00DA20EF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20EF">
        <w:rPr>
          <w:rFonts w:ascii="Times New Roman" w:hAnsi="Times New Roman" w:cs="Times New Roman"/>
          <w:sz w:val="24"/>
          <w:szCs w:val="24"/>
        </w:rPr>
        <w:t xml:space="preserve">        diff = 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math.sqrt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(diff)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DA20EF">
        <w:rPr>
          <w:rFonts w:ascii="Times New Roman" w:hAnsi="Times New Roman" w:cs="Times New Roman"/>
          <w:sz w:val="24"/>
          <w:szCs w:val="24"/>
        </w:rPr>
        <w:t>(n-1)(n-1)</w:t>
      </w:r>
    </w:p>
    <w:p w14:paraId="2E4FBFFB" w14:textId="4BC3F7ED" w:rsidR="00DA20EF" w:rsidRPr="00DA20EF" w:rsidRDefault="00DA20EF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20EF">
        <w:rPr>
          <w:rFonts w:ascii="Times New Roman" w:hAnsi="Times New Roman" w:cs="Times New Roman"/>
          <w:sz w:val="24"/>
          <w:szCs w:val="24"/>
        </w:rPr>
        <w:t xml:space="preserve">        if (diff &lt; 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minDiff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):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DA20EF">
        <w:rPr>
          <w:rFonts w:ascii="Times New Roman" w:hAnsi="Times New Roman" w:cs="Times New Roman"/>
          <w:sz w:val="24"/>
          <w:szCs w:val="24"/>
        </w:rPr>
        <w:t>(n-1)(n-1)</w:t>
      </w:r>
    </w:p>
    <w:p w14:paraId="4484BBE7" w14:textId="433D8D65" w:rsidR="00DA20EF" w:rsidRPr="00DA20EF" w:rsidRDefault="00DA20EF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20EF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minDiff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 = diff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DA20EF">
        <w:rPr>
          <w:rFonts w:ascii="Times New Roman" w:hAnsi="Times New Roman" w:cs="Times New Roman"/>
          <w:sz w:val="24"/>
          <w:szCs w:val="24"/>
        </w:rPr>
        <w:t>(n-1)(n-1)</w:t>
      </w:r>
    </w:p>
    <w:p w14:paraId="33295DD7" w14:textId="2FE8385E" w:rsidR="00DA20EF" w:rsidRPr="00DA20EF" w:rsidRDefault="00DA20EF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20EF">
        <w:rPr>
          <w:rFonts w:ascii="Times New Roman" w:hAnsi="Times New Roman" w:cs="Times New Roman"/>
          <w:sz w:val="24"/>
          <w:szCs w:val="24"/>
        </w:rPr>
        <w:t xml:space="preserve">            index = 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Pr="00DA20EF">
        <w:rPr>
          <w:rFonts w:ascii="Times New Roman" w:hAnsi="Times New Roman" w:cs="Times New Roman"/>
          <w:sz w:val="24"/>
          <w:szCs w:val="24"/>
        </w:rPr>
        <w:t>(n-1)(n-1)</w:t>
      </w:r>
    </w:p>
    <w:p w14:paraId="702FF307" w14:textId="77777777" w:rsidR="00DA20EF" w:rsidRDefault="00DA20EF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A20EF">
        <w:rPr>
          <w:rFonts w:ascii="Times New Roman" w:hAnsi="Times New Roman" w:cs="Times New Roman"/>
          <w:sz w:val="24"/>
          <w:szCs w:val="24"/>
        </w:rPr>
        <w:t xml:space="preserve">    print("Patient: "+str(j+1)+" has "+str(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df.iloc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DA20EF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DA20EF">
        <w:rPr>
          <w:rFonts w:ascii="Times New Roman" w:hAnsi="Times New Roman" w:cs="Times New Roman"/>
          <w:sz w:val="24"/>
          <w:szCs w:val="24"/>
        </w:rPr>
        <w:t xml:space="preserve">][20]))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DA20EF">
        <w:rPr>
          <w:rFonts w:ascii="Times New Roman" w:hAnsi="Times New Roman" w:cs="Times New Roman"/>
          <w:sz w:val="24"/>
          <w:szCs w:val="24"/>
        </w:rPr>
        <w:t>(n-1)</w:t>
      </w:r>
    </w:p>
    <w:p w14:paraId="4B7AD657" w14:textId="55F5CD59" w:rsidR="00DA20EF" w:rsidRPr="00F3290D" w:rsidRDefault="00F3290D" w:rsidP="00DA20EF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Complexity: O(n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1124395" w14:textId="77777777" w:rsidR="00116D5D" w:rsidRDefault="00116D5D" w:rsidP="00DA20EF">
      <w:pPr>
        <w:spacing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Answer 6:</w:t>
      </w:r>
    </w:p>
    <w:p w14:paraId="65C746A7" w14:textId="77777777" w:rsidR="00116D5D" w:rsidRPr="00116D5D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>accuracy = (2302 / 2850) *100</w:t>
      </w:r>
    </w:p>
    <w:p w14:paraId="7A4A3272" w14:textId="28EE7014" w:rsidR="00DA20EF" w:rsidRPr="00DA20EF" w:rsidRDefault="00116D5D" w:rsidP="00116D5D">
      <w:p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6D5D">
        <w:rPr>
          <w:rFonts w:ascii="Times New Roman" w:hAnsi="Times New Roman" w:cs="Times New Roman"/>
          <w:sz w:val="24"/>
          <w:szCs w:val="24"/>
        </w:rPr>
        <w:t>print(accuracy)</w:t>
      </w:r>
      <w:r w:rsidR="00DA20EF" w:rsidRPr="00DA20EF">
        <w:rPr>
          <w:rFonts w:ascii="Times New Roman" w:hAnsi="Times New Roman" w:cs="Times New Roman"/>
          <w:sz w:val="24"/>
          <w:szCs w:val="24"/>
        </w:rPr>
        <w:t xml:space="preserve">       </w:t>
      </w:r>
    </w:p>
    <w:sectPr w:rsidR="00DA20EF" w:rsidRPr="00DA20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MzYzMDQyMjUzNLZU0lEKTi0uzszPAykwrAUAQZRN4CwAAAA="/>
  </w:docVars>
  <w:rsids>
    <w:rsidRoot w:val="002F7A84"/>
    <w:rsid w:val="000344C1"/>
    <w:rsid w:val="00116D5D"/>
    <w:rsid w:val="002F7A84"/>
    <w:rsid w:val="006C63E5"/>
    <w:rsid w:val="00712D71"/>
    <w:rsid w:val="0085344B"/>
    <w:rsid w:val="00A05E61"/>
    <w:rsid w:val="00B418FD"/>
    <w:rsid w:val="00B56599"/>
    <w:rsid w:val="00DA20EF"/>
    <w:rsid w:val="00F32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CCDE7"/>
  <w15:chartTrackingRefBased/>
  <w15:docId w15:val="{7C079E0B-C459-41D1-A629-42256F365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A20E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20E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489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eeba areeba</dc:creator>
  <cp:keywords/>
  <dc:description/>
  <cp:lastModifiedBy>Areeba areeba</cp:lastModifiedBy>
  <cp:revision>3</cp:revision>
  <dcterms:created xsi:type="dcterms:W3CDTF">2021-10-08T15:29:00Z</dcterms:created>
  <dcterms:modified xsi:type="dcterms:W3CDTF">2021-10-10T18:22:00Z</dcterms:modified>
</cp:coreProperties>
</file>